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7238E4" w14:textId="77777777" w:rsidR="00EB28F3" w:rsidRPr="00DA4641" w:rsidRDefault="00EB28F3" w:rsidP="00EB28F3">
      <w:pPr>
        <w:jc w:val="center"/>
        <w:rPr>
          <w:rFonts w:ascii="Times New Roman" w:hAnsi="Times New Roman" w:cs="Times New Roman"/>
          <w:b/>
          <w:bCs/>
        </w:rPr>
      </w:pPr>
      <w:r w:rsidRPr="00DA4641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77DD9874" wp14:editId="428DE50E">
            <wp:extent cx="3219450" cy="1095375"/>
            <wp:effectExtent l="0" t="0" r="0" b="0"/>
            <wp:docPr id="1991454774" name="Picture 1" descr="C:\Users\admin\AppData\Local\Microsoft\Windows\Temporary Internet Files\Content.Outlook\J28BN7OI\VIT new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AppData\Local\Microsoft\Windows\Temporary Internet Files\Content.Outlook\J28BN7OI\VIT new lo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D6D14" w14:textId="77777777" w:rsidR="00EB28F3" w:rsidRPr="00DA4641" w:rsidRDefault="00EB28F3" w:rsidP="00EB28F3">
      <w:pPr>
        <w:jc w:val="center"/>
        <w:rPr>
          <w:rFonts w:ascii="Times New Roman" w:hAnsi="Times New Roman" w:cs="Times New Roman"/>
          <w:b/>
          <w:spacing w:val="10"/>
          <w:sz w:val="32"/>
          <w:szCs w:val="28"/>
        </w:rPr>
      </w:pPr>
      <w:r w:rsidRPr="00DA4641">
        <w:rPr>
          <w:rFonts w:ascii="Times New Roman" w:hAnsi="Times New Roman" w:cs="Times New Roman"/>
          <w:b/>
          <w:spacing w:val="10"/>
          <w:sz w:val="32"/>
          <w:szCs w:val="28"/>
        </w:rPr>
        <w:t>School of Computer Science and Engineering</w:t>
      </w:r>
    </w:p>
    <w:p w14:paraId="044E6179" w14:textId="69121D54" w:rsidR="00EB28F3" w:rsidRPr="002E087B" w:rsidRDefault="00EB28F3" w:rsidP="00EB28F3">
      <w:pPr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2E087B">
        <w:rPr>
          <w:rFonts w:ascii="Times New Roman" w:hAnsi="Times New Roman" w:cs="Times New Roman"/>
          <w:b/>
          <w:bCs/>
          <w:sz w:val="26"/>
          <w:szCs w:val="26"/>
        </w:rPr>
        <w:t xml:space="preserve">Department of </w:t>
      </w:r>
      <w:r w:rsidR="002D0F24">
        <w:rPr>
          <w:rFonts w:ascii="Times New Roman" w:hAnsi="Times New Roman" w:cs="Times New Roman"/>
          <w:b/>
          <w:bCs/>
          <w:sz w:val="26"/>
          <w:szCs w:val="26"/>
        </w:rPr>
        <w:t>________________</w:t>
      </w:r>
    </w:p>
    <w:p w14:paraId="4DFE2431" w14:textId="77777777" w:rsidR="00EB28F3" w:rsidRPr="002E087B" w:rsidRDefault="00EB28F3" w:rsidP="00EB28F3">
      <w:pPr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EB28F3">
        <w:rPr>
          <w:rFonts w:ascii="Times New Roman" w:hAnsi="Times New Roman" w:cs="Times New Roman"/>
          <w:b/>
          <w:bCs/>
          <w:sz w:val="26"/>
          <w:szCs w:val="26"/>
        </w:rPr>
        <w:t>Industrial Internship Report</w:t>
      </w:r>
    </w:p>
    <w:p w14:paraId="29BF3F59" w14:textId="3DF6ACFC" w:rsidR="00EB28F3" w:rsidRPr="002E087B" w:rsidRDefault="00D04342" w:rsidP="00EB28F3">
      <w:pPr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FALL</w:t>
      </w:r>
      <w:r w:rsidR="002A466A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3806DB">
        <w:rPr>
          <w:rFonts w:ascii="Times New Roman" w:hAnsi="Times New Roman" w:cs="Times New Roman"/>
          <w:b/>
          <w:bCs/>
          <w:sz w:val="26"/>
          <w:szCs w:val="26"/>
        </w:rPr>
        <w:t xml:space="preserve">SEMESTER </w:t>
      </w:r>
      <w:r w:rsidR="00EB28F3" w:rsidRPr="002E087B">
        <w:rPr>
          <w:rFonts w:ascii="Times New Roman" w:hAnsi="Times New Roman" w:cs="Times New Roman"/>
          <w:b/>
          <w:bCs/>
          <w:sz w:val="26"/>
          <w:szCs w:val="26"/>
        </w:rPr>
        <w:t>202</w:t>
      </w:r>
      <w:r>
        <w:rPr>
          <w:rFonts w:ascii="Times New Roman" w:hAnsi="Times New Roman" w:cs="Times New Roman"/>
          <w:b/>
          <w:bCs/>
          <w:sz w:val="26"/>
          <w:szCs w:val="26"/>
        </w:rPr>
        <w:t>5</w:t>
      </w:r>
      <w:r w:rsidR="002A466A">
        <w:rPr>
          <w:rFonts w:ascii="Times New Roman" w:hAnsi="Times New Roman" w:cs="Times New Roman"/>
          <w:b/>
          <w:bCs/>
          <w:sz w:val="26"/>
          <w:szCs w:val="26"/>
        </w:rPr>
        <w:t>-2</w:t>
      </w:r>
      <w:r>
        <w:rPr>
          <w:rFonts w:ascii="Times New Roman" w:hAnsi="Times New Roman" w:cs="Times New Roman"/>
          <w:b/>
          <w:bCs/>
          <w:sz w:val="26"/>
          <w:szCs w:val="26"/>
        </w:rPr>
        <w:t>6</w:t>
      </w:r>
      <w:r w:rsidR="00EB28F3" w:rsidRPr="002E087B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tbl>
      <w:tblPr>
        <w:tblStyle w:val="TableGrid"/>
        <w:tblW w:w="9251" w:type="dxa"/>
        <w:tblLook w:val="04A0" w:firstRow="1" w:lastRow="0" w:firstColumn="1" w:lastColumn="0" w:noHBand="0" w:noVBand="1"/>
      </w:tblPr>
      <w:tblGrid>
        <w:gridCol w:w="2495"/>
        <w:gridCol w:w="1753"/>
        <w:gridCol w:w="1212"/>
        <w:gridCol w:w="318"/>
        <w:gridCol w:w="725"/>
        <w:gridCol w:w="591"/>
        <w:gridCol w:w="1265"/>
        <w:gridCol w:w="881"/>
        <w:gridCol w:w="11"/>
      </w:tblGrid>
      <w:tr w:rsidR="00C47F98" w:rsidRPr="00C02556" w14:paraId="25A0898D" w14:textId="77777777" w:rsidTr="00C47F98">
        <w:trPr>
          <w:gridAfter w:val="1"/>
          <w:wAfter w:w="11" w:type="dxa"/>
        </w:trPr>
        <w:tc>
          <w:tcPr>
            <w:tcW w:w="2495" w:type="dxa"/>
          </w:tcPr>
          <w:p w14:paraId="28EE011D" w14:textId="77777777" w:rsidR="00C47F98" w:rsidRPr="00C02556" w:rsidRDefault="00C47F98" w:rsidP="005431C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ype of Intern:</w:t>
            </w:r>
          </w:p>
          <w:p w14:paraId="4DAD8FD3" w14:textId="77777777" w:rsidR="00C47F98" w:rsidRPr="00C02556" w:rsidRDefault="00C47F98" w:rsidP="005431C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ck the applicable</w:t>
            </w:r>
          </w:p>
        </w:tc>
        <w:tc>
          <w:tcPr>
            <w:tcW w:w="1753" w:type="dxa"/>
            <w:vAlign w:val="center"/>
          </w:tcPr>
          <w:p w14:paraId="167366C6" w14:textId="77777777" w:rsidR="00C47F98" w:rsidRPr="00C02556" w:rsidRDefault="00C47F98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Industry (offline)</w:t>
            </w:r>
          </w:p>
        </w:tc>
        <w:tc>
          <w:tcPr>
            <w:tcW w:w="2846" w:type="dxa"/>
            <w:gridSpan w:val="4"/>
            <w:vAlign w:val="center"/>
          </w:tcPr>
          <w:p w14:paraId="327DE9B1" w14:textId="7EA5F1F6" w:rsidR="00C47F98" w:rsidRPr="00C02556" w:rsidRDefault="00C47F98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DC </w:t>
            </w: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65" w:type="dxa"/>
            <w:vAlign w:val="center"/>
          </w:tcPr>
          <w:p w14:paraId="237B084A" w14:textId="77777777" w:rsidR="00C47F98" w:rsidRPr="00C02556" w:rsidRDefault="00C47F98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VIT-TBI</w:t>
            </w:r>
          </w:p>
        </w:tc>
        <w:tc>
          <w:tcPr>
            <w:tcW w:w="881" w:type="dxa"/>
            <w:vAlign w:val="center"/>
          </w:tcPr>
          <w:p w14:paraId="41F9C252" w14:textId="007203C3" w:rsidR="00C47F98" w:rsidRPr="00C02556" w:rsidRDefault="00C47F98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C</w:t>
            </w:r>
          </w:p>
        </w:tc>
      </w:tr>
      <w:tr w:rsidR="00DA4641" w:rsidRPr="00C02556" w14:paraId="43B85296" w14:textId="77777777" w:rsidTr="00325C2C">
        <w:trPr>
          <w:trHeight w:val="397"/>
        </w:trPr>
        <w:tc>
          <w:tcPr>
            <w:tcW w:w="9251" w:type="dxa"/>
            <w:gridSpan w:val="9"/>
            <w:vAlign w:val="center"/>
          </w:tcPr>
          <w:p w14:paraId="1AC99DD2" w14:textId="77777777" w:rsidR="002E087B" w:rsidRPr="00C02556" w:rsidRDefault="00DA4641" w:rsidP="00325C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Details</w:t>
            </w:r>
          </w:p>
        </w:tc>
      </w:tr>
      <w:tr w:rsidR="00DA4641" w:rsidRPr="00C02556" w14:paraId="05D8C33A" w14:textId="77777777" w:rsidTr="00C47F98">
        <w:trPr>
          <w:gridAfter w:val="1"/>
          <w:wAfter w:w="11" w:type="dxa"/>
          <w:trHeight w:val="397"/>
        </w:trPr>
        <w:tc>
          <w:tcPr>
            <w:tcW w:w="2495" w:type="dxa"/>
            <w:vAlign w:val="center"/>
          </w:tcPr>
          <w:p w14:paraId="11452168" w14:textId="77777777" w:rsidR="00DA4641" w:rsidRPr="00C02556" w:rsidRDefault="00DA4641" w:rsidP="006A5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Course Code</w:t>
            </w:r>
          </w:p>
        </w:tc>
        <w:tc>
          <w:tcPr>
            <w:tcW w:w="1753" w:type="dxa"/>
            <w:vAlign w:val="center"/>
          </w:tcPr>
          <w:p w14:paraId="241F4F40" w14:textId="77777777" w:rsidR="002E087B" w:rsidRPr="00C02556" w:rsidRDefault="002E087B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60301421" w14:textId="77777777" w:rsidR="00DA4641" w:rsidRPr="00C02556" w:rsidRDefault="00DA4641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Course Name</w:t>
            </w:r>
          </w:p>
        </w:tc>
        <w:tc>
          <w:tcPr>
            <w:tcW w:w="3462" w:type="dxa"/>
            <w:gridSpan w:val="4"/>
            <w:vAlign w:val="center"/>
          </w:tcPr>
          <w:p w14:paraId="2F811393" w14:textId="77777777" w:rsidR="00DA4641" w:rsidRPr="00C02556" w:rsidRDefault="00DA4641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641" w:rsidRPr="00C02556" w14:paraId="38B3D4E1" w14:textId="77777777" w:rsidTr="00325C2C">
        <w:trPr>
          <w:trHeight w:val="397"/>
        </w:trPr>
        <w:tc>
          <w:tcPr>
            <w:tcW w:w="9251" w:type="dxa"/>
            <w:gridSpan w:val="9"/>
            <w:vAlign w:val="center"/>
          </w:tcPr>
          <w:p w14:paraId="67C62CDC" w14:textId="77777777" w:rsidR="002E087B" w:rsidRPr="00C02556" w:rsidRDefault="00DA4641" w:rsidP="00325C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Details</w:t>
            </w:r>
          </w:p>
        </w:tc>
      </w:tr>
      <w:tr w:rsidR="00DA4641" w:rsidRPr="00C02556" w14:paraId="22697AA5" w14:textId="77777777" w:rsidTr="006A5E28">
        <w:trPr>
          <w:gridAfter w:val="1"/>
          <w:wAfter w:w="11" w:type="dxa"/>
          <w:trHeight w:val="397"/>
        </w:trPr>
        <w:tc>
          <w:tcPr>
            <w:tcW w:w="2495" w:type="dxa"/>
            <w:vAlign w:val="center"/>
          </w:tcPr>
          <w:p w14:paraId="65FA9739" w14:textId="77777777" w:rsidR="00DA4641" w:rsidRPr="00C02556" w:rsidRDefault="00DA4641" w:rsidP="006A5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Name of the Candidate</w:t>
            </w:r>
          </w:p>
        </w:tc>
        <w:tc>
          <w:tcPr>
            <w:tcW w:w="3283" w:type="dxa"/>
            <w:gridSpan w:val="3"/>
            <w:vAlign w:val="center"/>
          </w:tcPr>
          <w:p w14:paraId="59885D97" w14:textId="77777777" w:rsidR="002E087B" w:rsidRPr="00C02556" w:rsidRDefault="002E087B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6" w:type="dxa"/>
            <w:gridSpan w:val="2"/>
            <w:vAlign w:val="center"/>
          </w:tcPr>
          <w:p w14:paraId="5F7B5BAC" w14:textId="77777777" w:rsidR="00DA4641" w:rsidRPr="00C02556" w:rsidRDefault="00D151FF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g. </w:t>
            </w:r>
            <w:r w:rsidR="00DA4641" w:rsidRPr="00C02556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.</w:t>
            </w:r>
          </w:p>
        </w:tc>
        <w:tc>
          <w:tcPr>
            <w:tcW w:w="2146" w:type="dxa"/>
            <w:gridSpan w:val="2"/>
            <w:vAlign w:val="center"/>
          </w:tcPr>
          <w:p w14:paraId="1A78ABF4" w14:textId="77777777" w:rsidR="00DA4641" w:rsidRPr="00C02556" w:rsidRDefault="00DA4641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641" w:rsidRPr="00C02556" w14:paraId="678E9037" w14:textId="77777777" w:rsidTr="00C47F98">
        <w:trPr>
          <w:gridAfter w:val="1"/>
          <w:wAfter w:w="11" w:type="dxa"/>
          <w:trHeight w:val="397"/>
        </w:trPr>
        <w:tc>
          <w:tcPr>
            <w:tcW w:w="2495" w:type="dxa"/>
            <w:vAlign w:val="center"/>
          </w:tcPr>
          <w:p w14:paraId="4392DEF6" w14:textId="77777777" w:rsidR="00DA4641" w:rsidRPr="00C02556" w:rsidRDefault="00DA4641" w:rsidP="006A5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Program</w:t>
            </w:r>
            <w:r w:rsidR="00502310">
              <w:rPr>
                <w:rFonts w:ascii="Times New Roman" w:hAnsi="Times New Roman" w:cs="Times New Roman"/>
                <w:sz w:val="24"/>
                <w:szCs w:val="24"/>
              </w:rPr>
              <w:t>me</w:t>
            </w:r>
          </w:p>
        </w:tc>
        <w:tc>
          <w:tcPr>
            <w:tcW w:w="1753" w:type="dxa"/>
            <w:vAlign w:val="center"/>
          </w:tcPr>
          <w:p w14:paraId="74806718" w14:textId="77777777" w:rsidR="002E087B" w:rsidRPr="00C02556" w:rsidRDefault="002E087B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gridSpan w:val="2"/>
            <w:vAlign w:val="center"/>
          </w:tcPr>
          <w:p w14:paraId="7CFFFADA" w14:textId="77777777" w:rsidR="00DA4641" w:rsidRPr="00C02556" w:rsidRDefault="00DA4641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Branch</w:t>
            </w:r>
          </w:p>
        </w:tc>
        <w:tc>
          <w:tcPr>
            <w:tcW w:w="3462" w:type="dxa"/>
            <w:gridSpan w:val="4"/>
            <w:vAlign w:val="center"/>
          </w:tcPr>
          <w:p w14:paraId="03477635" w14:textId="77777777" w:rsidR="00DA4641" w:rsidRPr="00C02556" w:rsidRDefault="00DA4641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641" w:rsidRPr="00C02556" w14:paraId="16D1898A" w14:textId="77777777" w:rsidTr="006A5E28">
        <w:trPr>
          <w:gridAfter w:val="1"/>
          <w:wAfter w:w="11" w:type="dxa"/>
          <w:trHeight w:val="397"/>
        </w:trPr>
        <w:tc>
          <w:tcPr>
            <w:tcW w:w="2495" w:type="dxa"/>
            <w:vAlign w:val="center"/>
          </w:tcPr>
          <w:p w14:paraId="633F7A54" w14:textId="77777777" w:rsidR="00DA4641" w:rsidRPr="00C02556" w:rsidRDefault="00DA4641" w:rsidP="006A5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Email id</w:t>
            </w:r>
          </w:p>
        </w:tc>
        <w:tc>
          <w:tcPr>
            <w:tcW w:w="3283" w:type="dxa"/>
            <w:gridSpan w:val="3"/>
            <w:vAlign w:val="center"/>
          </w:tcPr>
          <w:p w14:paraId="1544CC06" w14:textId="77777777" w:rsidR="002E087B" w:rsidRPr="00C02556" w:rsidRDefault="002E087B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6" w:type="dxa"/>
            <w:gridSpan w:val="2"/>
            <w:vAlign w:val="center"/>
          </w:tcPr>
          <w:p w14:paraId="0B53BE0D" w14:textId="77777777" w:rsidR="00DA4641" w:rsidRPr="00C02556" w:rsidRDefault="00DA4641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</w:p>
        </w:tc>
        <w:tc>
          <w:tcPr>
            <w:tcW w:w="2146" w:type="dxa"/>
            <w:gridSpan w:val="2"/>
            <w:vAlign w:val="center"/>
          </w:tcPr>
          <w:p w14:paraId="26AEB138" w14:textId="77777777" w:rsidR="00DA4641" w:rsidRPr="00C02556" w:rsidRDefault="00DA4641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641" w:rsidRPr="00C02556" w14:paraId="3D206E2F" w14:textId="77777777" w:rsidTr="00325C2C">
        <w:trPr>
          <w:trHeight w:val="397"/>
        </w:trPr>
        <w:tc>
          <w:tcPr>
            <w:tcW w:w="9251" w:type="dxa"/>
            <w:gridSpan w:val="9"/>
            <w:vAlign w:val="center"/>
          </w:tcPr>
          <w:p w14:paraId="7F961E96" w14:textId="77777777" w:rsidR="002E087B" w:rsidRPr="00C02556" w:rsidRDefault="00DA4641" w:rsidP="00325C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n Details</w:t>
            </w:r>
          </w:p>
        </w:tc>
      </w:tr>
      <w:tr w:rsidR="00DA4641" w:rsidRPr="00C02556" w14:paraId="1DFEFD78" w14:textId="77777777" w:rsidTr="00325C2C">
        <w:trPr>
          <w:gridAfter w:val="1"/>
          <w:wAfter w:w="11" w:type="dxa"/>
        </w:trPr>
        <w:tc>
          <w:tcPr>
            <w:tcW w:w="2495" w:type="dxa"/>
            <w:vAlign w:val="center"/>
          </w:tcPr>
          <w:p w14:paraId="202FC722" w14:textId="697A8400" w:rsidR="00DA4641" w:rsidRPr="00C02556" w:rsidRDefault="00DA4641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 xml:space="preserve">Title of </w:t>
            </w:r>
            <w:r w:rsidR="005431C6" w:rsidRPr="00C02556">
              <w:rPr>
                <w:rFonts w:ascii="Times New Roman" w:hAnsi="Times New Roman" w:cs="Times New Roman"/>
                <w:sz w:val="24"/>
                <w:szCs w:val="24"/>
              </w:rPr>
              <w:t>Intern / Course</w:t>
            </w:r>
            <w:r w:rsidR="00EB7542">
              <w:rPr>
                <w:rFonts w:ascii="Times New Roman" w:hAnsi="Times New Roman" w:cs="Times New Roman"/>
                <w:sz w:val="24"/>
                <w:szCs w:val="24"/>
              </w:rPr>
              <w:t xml:space="preserve"> Name /VAC name</w:t>
            </w:r>
          </w:p>
        </w:tc>
        <w:tc>
          <w:tcPr>
            <w:tcW w:w="6745" w:type="dxa"/>
            <w:gridSpan w:val="7"/>
          </w:tcPr>
          <w:p w14:paraId="63F736D2" w14:textId="77777777" w:rsidR="00DA4641" w:rsidRPr="00C02556" w:rsidRDefault="00DA4641" w:rsidP="00DA46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431C6" w:rsidRPr="00C02556" w14:paraId="5A047856" w14:textId="77777777" w:rsidTr="00325C2C">
        <w:trPr>
          <w:gridAfter w:val="1"/>
          <w:wAfter w:w="11" w:type="dxa"/>
        </w:trPr>
        <w:tc>
          <w:tcPr>
            <w:tcW w:w="2495" w:type="dxa"/>
            <w:vAlign w:val="center"/>
          </w:tcPr>
          <w:p w14:paraId="5A4E9CA4" w14:textId="262FA3CF" w:rsidR="005431C6" w:rsidRPr="00C02556" w:rsidRDefault="005431C6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 xml:space="preserve">Name of the Company / Platform / </w:t>
            </w:r>
            <w:r w:rsidR="00EB7542">
              <w:rPr>
                <w:rFonts w:ascii="Times New Roman" w:hAnsi="Times New Roman" w:cs="Times New Roman"/>
                <w:sz w:val="24"/>
                <w:szCs w:val="24"/>
              </w:rPr>
              <w:t>School</w:t>
            </w:r>
          </w:p>
        </w:tc>
        <w:tc>
          <w:tcPr>
            <w:tcW w:w="6745" w:type="dxa"/>
            <w:gridSpan w:val="7"/>
          </w:tcPr>
          <w:p w14:paraId="14DC1453" w14:textId="77777777" w:rsidR="005431C6" w:rsidRPr="00C02556" w:rsidRDefault="005431C6" w:rsidP="00DA46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431C6" w:rsidRPr="00C02556" w14:paraId="065A4B6E" w14:textId="77777777" w:rsidTr="00325C2C">
        <w:trPr>
          <w:gridAfter w:val="1"/>
          <w:wAfter w:w="11" w:type="dxa"/>
        </w:trPr>
        <w:tc>
          <w:tcPr>
            <w:tcW w:w="2495" w:type="dxa"/>
            <w:vAlign w:val="center"/>
          </w:tcPr>
          <w:p w14:paraId="78896051" w14:textId="77777777" w:rsidR="005431C6" w:rsidRPr="00C02556" w:rsidRDefault="005431C6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Location (if applicable)</w:t>
            </w:r>
          </w:p>
          <w:p w14:paraId="494104E7" w14:textId="55F8BD95" w:rsidR="005431C6" w:rsidRPr="00C02556" w:rsidRDefault="005431C6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 xml:space="preserve">Online platform / </w:t>
            </w:r>
            <w:r w:rsidR="00EB7542">
              <w:rPr>
                <w:rFonts w:ascii="Times New Roman" w:hAnsi="Times New Roman" w:cs="Times New Roman"/>
                <w:sz w:val="24"/>
                <w:szCs w:val="24"/>
              </w:rPr>
              <w:t>VAC location</w:t>
            </w:r>
          </w:p>
        </w:tc>
        <w:tc>
          <w:tcPr>
            <w:tcW w:w="6745" w:type="dxa"/>
            <w:gridSpan w:val="7"/>
          </w:tcPr>
          <w:p w14:paraId="5E65E6F6" w14:textId="77777777" w:rsidR="005431C6" w:rsidRPr="00C02556" w:rsidRDefault="005431C6" w:rsidP="00DA46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431C6" w:rsidRPr="00C02556" w14:paraId="146EFE78" w14:textId="77777777" w:rsidTr="00325C2C">
        <w:trPr>
          <w:gridAfter w:val="1"/>
          <w:wAfter w:w="11" w:type="dxa"/>
          <w:trHeight w:val="397"/>
        </w:trPr>
        <w:tc>
          <w:tcPr>
            <w:tcW w:w="2495" w:type="dxa"/>
            <w:vAlign w:val="center"/>
          </w:tcPr>
          <w:p w14:paraId="510C6931" w14:textId="77777777" w:rsidR="005431C6" w:rsidRPr="00C02556" w:rsidRDefault="005431C6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Website / Source Link</w:t>
            </w:r>
          </w:p>
        </w:tc>
        <w:tc>
          <w:tcPr>
            <w:tcW w:w="6745" w:type="dxa"/>
            <w:gridSpan w:val="7"/>
          </w:tcPr>
          <w:p w14:paraId="642C5969" w14:textId="77777777" w:rsidR="005431C6" w:rsidRPr="00C02556" w:rsidRDefault="005431C6" w:rsidP="00DA46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A4641" w:rsidRPr="00C02556" w14:paraId="4B5B58DE" w14:textId="77777777" w:rsidTr="00C47F98">
        <w:trPr>
          <w:gridAfter w:val="1"/>
          <w:wAfter w:w="11" w:type="dxa"/>
          <w:trHeight w:val="397"/>
        </w:trPr>
        <w:tc>
          <w:tcPr>
            <w:tcW w:w="2495" w:type="dxa"/>
            <w:vAlign w:val="center"/>
          </w:tcPr>
          <w:p w14:paraId="0124F599" w14:textId="77777777" w:rsidR="005431C6" w:rsidRPr="00C02556" w:rsidRDefault="005431C6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  <w:r w:rsidR="002E087B" w:rsidRPr="00C025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753" w:type="dxa"/>
          </w:tcPr>
          <w:p w14:paraId="01EEA44F" w14:textId="77777777" w:rsidR="00DA4641" w:rsidRPr="00C02556" w:rsidRDefault="005431C6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From Date</w:t>
            </w:r>
          </w:p>
        </w:tc>
        <w:tc>
          <w:tcPr>
            <w:tcW w:w="1212" w:type="dxa"/>
          </w:tcPr>
          <w:p w14:paraId="3B22273E" w14:textId="77777777" w:rsidR="00DA4641" w:rsidRPr="00C02556" w:rsidRDefault="00DA4641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3" w:type="dxa"/>
            <w:gridSpan w:val="2"/>
          </w:tcPr>
          <w:p w14:paraId="284851DF" w14:textId="77777777" w:rsidR="00DA4641" w:rsidRPr="00C02556" w:rsidRDefault="005431C6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To Date</w:t>
            </w:r>
          </w:p>
        </w:tc>
        <w:tc>
          <w:tcPr>
            <w:tcW w:w="2737" w:type="dxa"/>
            <w:gridSpan w:val="3"/>
          </w:tcPr>
          <w:p w14:paraId="7979A928" w14:textId="77777777" w:rsidR="00DA4641" w:rsidRPr="00C02556" w:rsidRDefault="00DA4641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31C6" w:rsidRPr="00C02556" w14:paraId="372874A7" w14:textId="77777777" w:rsidTr="00325C2C">
        <w:trPr>
          <w:gridAfter w:val="1"/>
          <w:wAfter w:w="11" w:type="dxa"/>
        </w:trPr>
        <w:tc>
          <w:tcPr>
            <w:tcW w:w="2495" w:type="dxa"/>
            <w:vAlign w:val="center"/>
          </w:tcPr>
          <w:p w14:paraId="0A6D27E0" w14:textId="77777777" w:rsidR="005431C6" w:rsidRPr="00C02556" w:rsidRDefault="005431C6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Proof</w:t>
            </w:r>
            <w:r w:rsidR="00B2511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B2511C">
              <w:rPr>
                <w:rFonts w:ascii="Times New Roman" w:hAnsi="Times New Roman" w:cs="Times New Roman"/>
                <w:sz w:val="24"/>
                <w:szCs w:val="24"/>
              </w:rPr>
              <w:t>Certificate)</w:t>
            </w: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 xml:space="preserve"> of Completion</w:t>
            </w:r>
          </w:p>
        </w:tc>
        <w:tc>
          <w:tcPr>
            <w:tcW w:w="6745" w:type="dxa"/>
            <w:gridSpan w:val="7"/>
          </w:tcPr>
          <w:p w14:paraId="189F6D15" w14:textId="77777777" w:rsidR="005431C6" w:rsidRPr="00C02556" w:rsidRDefault="005431C6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31C6" w:rsidRPr="00C02556" w14:paraId="43803506" w14:textId="77777777" w:rsidTr="00325C2C">
        <w:trPr>
          <w:gridAfter w:val="1"/>
          <w:wAfter w:w="11" w:type="dxa"/>
        </w:trPr>
        <w:tc>
          <w:tcPr>
            <w:tcW w:w="2495" w:type="dxa"/>
            <w:vAlign w:val="center"/>
          </w:tcPr>
          <w:p w14:paraId="26100316" w14:textId="77777777" w:rsidR="005431C6" w:rsidRPr="00C02556" w:rsidRDefault="005431C6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Issuing Authority</w:t>
            </w:r>
            <w:r w:rsidR="002E087B" w:rsidRPr="00C02556">
              <w:rPr>
                <w:rFonts w:ascii="Times New Roman" w:hAnsi="Times New Roman" w:cs="Times New Roman"/>
                <w:sz w:val="24"/>
                <w:szCs w:val="24"/>
              </w:rPr>
              <w:t xml:space="preserve"> / Supervisor Details</w:t>
            </w:r>
          </w:p>
        </w:tc>
        <w:tc>
          <w:tcPr>
            <w:tcW w:w="6745" w:type="dxa"/>
            <w:gridSpan w:val="7"/>
          </w:tcPr>
          <w:p w14:paraId="4F53235B" w14:textId="77777777" w:rsidR="005431C6" w:rsidRPr="00C02556" w:rsidRDefault="005431C6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87B" w:rsidRPr="00C02556" w14:paraId="340CD602" w14:textId="77777777" w:rsidTr="00325C2C">
        <w:trPr>
          <w:gridAfter w:val="1"/>
          <w:wAfter w:w="11" w:type="dxa"/>
        </w:trPr>
        <w:tc>
          <w:tcPr>
            <w:tcW w:w="2495" w:type="dxa"/>
            <w:vAlign w:val="center"/>
          </w:tcPr>
          <w:p w14:paraId="287EEE4A" w14:textId="77777777" w:rsidR="002E087B" w:rsidRPr="00C02556" w:rsidRDefault="002E087B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Certificate ID / Number</w:t>
            </w:r>
          </w:p>
        </w:tc>
        <w:tc>
          <w:tcPr>
            <w:tcW w:w="6745" w:type="dxa"/>
            <w:gridSpan w:val="7"/>
          </w:tcPr>
          <w:p w14:paraId="28884ED2" w14:textId="77777777" w:rsidR="002E087B" w:rsidRPr="00C02556" w:rsidRDefault="002E087B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44A223" w14:textId="77777777" w:rsidR="002E087B" w:rsidRPr="00C02556" w:rsidRDefault="002E087B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87B" w:rsidRPr="00C02556" w14:paraId="22638B1F" w14:textId="77777777" w:rsidTr="00325C2C">
        <w:trPr>
          <w:gridAfter w:val="1"/>
          <w:wAfter w:w="11" w:type="dxa"/>
          <w:trHeight w:val="397"/>
        </w:trPr>
        <w:tc>
          <w:tcPr>
            <w:tcW w:w="2495" w:type="dxa"/>
            <w:vAlign w:val="center"/>
          </w:tcPr>
          <w:p w14:paraId="6B7AD487" w14:textId="77777777" w:rsidR="002E087B" w:rsidRPr="00C02556" w:rsidRDefault="002E087B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Date of Issuance</w:t>
            </w:r>
          </w:p>
        </w:tc>
        <w:tc>
          <w:tcPr>
            <w:tcW w:w="6745" w:type="dxa"/>
            <w:gridSpan w:val="7"/>
          </w:tcPr>
          <w:p w14:paraId="62383C06" w14:textId="77777777" w:rsidR="002E087B" w:rsidRPr="00C02556" w:rsidRDefault="002E087B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87B" w:rsidRPr="00C02556" w14:paraId="59F31EC1" w14:textId="77777777" w:rsidTr="00325C2C">
        <w:trPr>
          <w:gridAfter w:val="1"/>
          <w:wAfter w:w="11" w:type="dxa"/>
          <w:trHeight w:val="397"/>
        </w:trPr>
        <w:tc>
          <w:tcPr>
            <w:tcW w:w="2495" w:type="dxa"/>
            <w:vAlign w:val="center"/>
          </w:tcPr>
          <w:p w14:paraId="5FDCEF0A" w14:textId="77777777" w:rsidR="002E087B" w:rsidRPr="00C02556" w:rsidRDefault="002E087B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Email (Authority)</w:t>
            </w:r>
          </w:p>
        </w:tc>
        <w:tc>
          <w:tcPr>
            <w:tcW w:w="3283" w:type="dxa"/>
            <w:gridSpan w:val="3"/>
          </w:tcPr>
          <w:p w14:paraId="39CB371D" w14:textId="77777777" w:rsidR="002E087B" w:rsidRPr="00C02556" w:rsidRDefault="002E087B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6" w:type="dxa"/>
            <w:gridSpan w:val="2"/>
          </w:tcPr>
          <w:p w14:paraId="440E1D44" w14:textId="77777777" w:rsidR="002E087B" w:rsidRPr="00C02556" w:rsidRDefault="002E087B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</w:p>
        </w:tc>
        <w:tc>
          <w:tcPr>
            <w:tcW w:w="2146" w:type="dxa"/>
            <w:gridSpan w:val="2"/>
          </w:tcPr>
          <w:p w14:paraId="6C858959" w14:textId="77777777" w:rsidR="002E087B" w:rsidRPr="00C02556" w:rsidRDefault="002E087B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EEFC307" w14:textId="77777777" w:rsidR="00325C2C" w:rsidRDefault="00325C2C" w:rsidP="00EB28F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19D97B" w14:textId="77777777" w:rsidR="00325C2C" w:rsidRDefault="00325C2C" w:rsidP="00EB28F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DB919C8" w14:textId="77777777" w:rsidR="00325C2C" w:rsidRDefault="00325C2C" w:rsidP="00EB28F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11EB5D2" w14:textId="77777777" w:rsidR="00325C2C" w:rsidRDefault="00325C2C" w:rsidP="00EB28F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231FA8D" w14:textId="77777777" w:rsidR="00EB28F3" w:rsidRPr="00EB28F3" w:rsidRDefault="00EB28F3" w:rsidP="00827EC9">
      <w:pPr>
        <w:jc w:val="both"/>
        <w:rPr>
          <w:rFonts w:ascii="Times New Roman" w:hAnsi="Times New Roman" w:cs="Times New Roman"/>
          <w:sz w:val="24"/>
          <w:szCs w:val="24"/>
        </w:rPr>
      </w:pPr>
      <w:r w:rsidRPr="00EB28F3">
        <w:rPr>
          <w:rFonts w:ascii="Times New Roman" w:hAnsi="Times New Roman" w:cs="Times New Roman"/>
          <w:b/>
          <w:bCs/>
          <w:sz w:val="24"/>
          <w:szCs w:val="24"/>
        </w:rPr>
        <w:lastRenderedPageBreak/>
        <w:t>Brief About the Internship</w:t>
      </w:r>
    </w:p>
    <w:p w14:paraId="3265D515" w14:textId="77777777" w:rsidR="00C02556" w:rsidRPr="00C02556" w:rsidRDefault="00C02556" w:rsidP="00827EC9">
      <w:p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sz w:val="24"/>
          <w:szCs w:val="24"/>
        </w:rPr>
        <w:t xml:space="preserve">A brief about the internship typically ranges from </w:t>
      </w:r>
      <w:r w:rsidRPr="00C02556">
        <w:rPr>
          <w:rFonts w:ascii="Times New Roman" w:hAnsi="Times New Roman" w:cs="Times New Roman"/>
          <w:b/>
          <w:bCs/>
          <w:sz w:val="24"/>
          <w:szCs w:val="24"/>
        </w:rPr>
        <w:t>100 to 300 words</w:t>
      </w:r>
      <w:r w:rsidRPr="00C02556">
        <w:rPr>
          <w:rFonts w:ascii="Times New Roman" w:hAnsi="Times New Roman" w:cs="Times New Roman"/>
          <w:sz w:val="24"/>
          <w:szCs w:val="24"/>
        </w:rPr>
        <w:t xml:space="preserve"> to provide a concise overview of their internship experience, covering key aspects such as:</w:t>
      </w:r>
    </w:p>
    <w:p w14:paraId="07AC42A6" w14:textId="77777777" w:rsidR="00C02556" w:rsidRPr="00C02556" w:rsidRDefault="00C02556" w:rsidP="00827EC9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Internship Focus and Responsibilities</w:t>
      </w:r>
      <w:r w:rsidRPr="00C02556">
        <w:rPr>
          <w:rFonts w:ascii="Times New Roman" w:hAnsi="Times New Roman" w:cs="Times New Roman"/>
          <w:sz w:val="24"/>
          <w:szCs w:val="24"/>
        </w:rPr>
        <w:t>: What was the main area or project of focus? What were the key tasks or responsibilities?</w:t>
      </w:r>
    </w:p>
    <w:p w14:paraId="7685A0BC" w14:textId="77777777" w:rsidR="00C02556" w:rsidRPr="00C02556" w:rsidRDefault="00C02556" w:rsidP="00827EC9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Learning Outcomes</w:t>
      </w:r>
      <w:r w:rsidRPr="00C02556">
        <w:rPr>
          <w:rFonts w:ascii="Times New Roman" w:hAnsi="Times New Roman" w:cs="Times New Roman"/>
          <w:sz w:val="24"/>
          <w:szCs w:val="24"/>
        </w:rPr>
        <w:t>: What did the student learn or gain from the experience?</w:t>
      </w:r>
    </w:p>
    <w:p w14:paraId="7F74429B" w14:textId="77777777" w:rsidR="00C02556" w:rsidRPr="00C02556" w:rsidRDefault="00C02556" w:rsidP="00827EC9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Challenges Faced</w:t>
      </w:r>
      <w:r w:rsidRPr="00C02556">
        <w:rPr>
          <w:rFonts w:ascii="Times New Roman" w:hAnsi="Times New Roman" w:cs="Times New Roman"/>
          <w:sz w:val="24"/>
          <w:szCs w:val="24"/>
        </w:rPr>
        <w:t>: Any specific challenges encountered and how they were addressed.</w:t>
      </w:r>
    </w:p>
    <w:p w14:paraId="2A2C2D52" w14:textId="77777777" w:rsidR="00C02556" w:rsidRPr="00C02556" w:rsidRDefault="00C02556" w:rsidP="00827EC9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Overall Experience</w:t>
      </w:r>
      <w:r w:rsidRPr="00C02556">
        <w:rPr>
          <w:rFonts w:ascii="Times New Roman" w:hAnsi="Times New Roman" w:cs="Times New Roman"/>
          <w:sz w:val="24"/>
          <w:szCs w:val="24"/>
        </w:rPr>
        <w:t>: A summary of the student's overall experience and any notable achievements or insights.</w:t>
      </w:r>
    </w:p>
    <w:p w14:paraId="7BD363C0" w14:textId="77777777" w:rsidR="00EB28F3" w:rsidRPr="00EB28F3" w:rsidRDefault="00000000" w:rsidP="00827EC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162050ED">
          <v:rect id="_x0000_i1025" style="width:0;height:1.5pt" o:hralign="center" o:hrstd="t" o:hr="t" fillcolor="#a0a0a0" stroked="f"/>
        </w:pict>
      </w:r>
    </w:p>
    <w:p w14:paraId="77A6A918" w14:textId="77777777" w:rsidR="00EB28F3" w:rsidRPr="00EB28F3" w:rsidRDefault="00000000" w:rsidP="00827EC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0CD63AB">
          <v:rect id="_x0000_i1026" style="width:0;height:1.5pt" o:hralign="center" o:hrstd="t" o:hr="t" fillcolor="#a0a0a0" stroked="f"/>
        </w:pict>
      </w:r>
    </w:p>
    <w:p w14:paraId="4FB1F0BC" w14:textId="77777777" w:rsidR="00EB28F3" w:rsidRDefault="00EB28F3" w:rsidP="00827EC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B28F3">
        <w:rPr>
          <w:rFonts w:ascii="Times New Roman" w:hAnsi="Times New Roman" w:cs="Times New Roman"/>
          <w:b/>
          <w:bCs/>
          <w:sz w:val="24"/>
          <w:szCs w:val="24"/>
        </w:rPr>
        <w:t>Skills Obtained During the Internship</w:t>
      </w:r>
    </w:p>
    <w:p w14:paraId="786D2F3D" w14:textId="77777777" w:rsidR="00C02556" w:rsidRPr="00C02556" w:rsidRDefault="00C02556" w:rsidP="00827EC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C02556">
        <w:rPr>
          <w:rFonts w:ascii="Times New Roman" w:hAnsi="Times New Roman" w:cs="Times New Roman"/>
          <w:sz w:val="24"/>
          <w:szCs w:val="24"/>
        </w:rPr>
        <w:t xml:space="preserve">response can range from </w:t>
      </w:r>
      <w:r w:rsidRPr="00C02556">
        <w:rPr>
          <w:rFonts w:ascii="Times New Roman" w:hAnsi="Times New Roman" w:cs="Times New Roman"/>
          <w:b/>
          <w:bCs/>
          <w:sz w:val="24"/>
          <w:szCs w:val="24"/>
        </w:rPr>
        <w:t>50 to 150 words</w:t>
      </w:r>
      <w:r w:rsidRPr="00C02556">
        <w:rPr>
          <w:rFonts w:ascii="Times New Roman" w:hAnsi="Times New Roman" w:cs="Times New Roman"/>
          <w:sz w:val="24"/>
          <w:szCs w:val="24"/>
        </w:rPr>
        <w:t xml:space="preserve"> to list and briefly describe the key skills they developed during their internship.</w:t>
      </w:r>
    </w:p>
    <w:p w14:paraId="0FBA3A4A" w14:textId="77777777" w:rsidR="00C02556" w:rsidRPr="00C02556" w:rsidRDefault="00C02556" w:rsidP="00827EC9">
      <w:p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sz w:val="24"/>
          <w:szCs w:val="24"/>
        </w:rPr>
        <w:t>The response might include:</w:t>
      </w:r>
    </w:p>
    <w:p w14:paraId="765AD78F" w14:textId="77777777" w:rsidR="00C02556" w:rsidRPr="00C02556" w:rsidRDefault="00C02556" w:rsidP="00827EC9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Technical Skills</w:t>
      </w:r>
      <w:r w:rsidRPr="00C02556">
        <w:rPr>
          <w:rFonts w:ascii="Times New Roman" w:hAnsi="Times New Roman" w:cs="Times New Roman"/>
          <w:sz w:val="24"/>
          <w:szCs w:val="24"/>
        </w:rPr>
        <w:t>: Any specific technical knowledge, software, tools, or methods learned.</w:t>
      </w:r>
    </w:p>
    <w:p w14:paraId="160C8F60" w14:textId="77777777" w:rsidR="00C02556" w:rsidRPr="00C02556" w:rsidRDefault="00C02556" w:rsidP="00827EC9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Soft Skills</w:t>
      </w:r>
      <w:r w:rsidRPr="00C02556">
        <w:rPr>
          <w:rFonts w:ascii="Times New Roman" w:hAnsi="Times New Roman" w:cs="Times New Roman"/>
          <w:sz w:val="24"/>
          <w:szCs w:val="24"/>
        </w:rPr>
        <w:t>: Communication, teamwork, problem-solving, or leadership skills.</w:t>
      </w:r>
    </w:p>
    <w:p w14:paraId="7AE50441" w14:textId="77777777" w:rsidR="00C02556" w:rsidRPr="00C02556" w:rsidRDefault="00C02556" w:rsidP="00827EC9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Domain-Specific Knowledge</w:t>
      </w:r>
      <w:r w:rsidRPr="00C02556">
        <w:rPr>
          <w:rFonts w:ascii="Times New Roman" w:hAnsi="Times New Roman" w:cs="Times New Roman"/>
          <w:sz w:val="24"/>
          <w:szCs w:val="24"/>
        </w:rPr>
        <w:t>: Industry-specific knowledge or practices gained during the internship.</w:t>
      </w:r>
    </w:p>
    <w:p w14:paraId="3EE11C29" w14:textId="77777777" w:rsidR="00EB28F3" w:rsidRPr="00EB28F3" w:rsidRDefault="00000000" w:rsidP="00827EC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12759395">
          <v:rect id="_x0000_i1027" style="width:0;height:1.5pt" o:hralign="center" o:hrstd="t" o:hr="t" fillcolor="#a0a0a0" stroked="f"/>
        </w:pict>
      </w:r>
    </w:p>
    <w:p w14:paraId="5D02361F" w14:textId="77777777" w:rsidR="00EB28F3" w:rsidRPr="00EB28F3" w:rsidRDefault="00000000" w:rsidP="00827EC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43AB635E">
          <v:rect id="_x0000_i1028" style="width:0;height:1.5pt" o:hralign="center" o:hrstd="t" o:hr="t" fillcolor="#a0a0a0" stroked="f"/>
        </w:pict>
      </w:r>
    </w:p>
    <w:p w14:paraId="38E32C50" w14:textId="77777777" w:rsidR="00EB28F3" w:rsidRDefault="00EB28F3" w:rsidP="00827EC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B28F3">
        <w:rPr>
          <w:rFonts w:ascii="Times New Roman" w:hAnsi="Times New Roman" w:cs="Times New Roman"/>
          <w:b/>
          <w:bCs/>
          <w:sz w:val="24"/>
          <w:szCs w:val="24"/>
        </w:rPr>
        <w:t>Feedback and Suggestions:</w:t>
      </w:r>
    </w:p>
    <w:p w14:paraId="7E27C5DC" w14:textId="77777777" w:rsidR="00C02556" w:rsidRPr="00C02556" w:rsidRDefault="00C02556" w:rsidP="00827EC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C02556">
        <w:rPr>
          <w:rFonts w:ascii="Times New Roman" w:hAnsi="Times New Roman" w:cs="Times New Roman"/>
          <w:sz w:val="24"/>
          <w:szCs w:val="24"/>
        </w:rPr>
        <w:t xml:space="preserve"> response in the range of </w:t>
      </w:r>
      <w:r w:rsidRPr="00C02556">
        <w:rPr>
          <w:rFonts w:ascii="Times New Roman" w:hAnsi="Times New Roman" w:cs="Times New Roman"/>
          <w:b/>
          <w:bCs/>
          <w:sz w:val="24"/>
          <w:szCs w:val="24"/>
        </w:rPr>
        <w:t>50 to 200 words</w:t>
      </w:r>
      <w:r w:rsidRPr="00C02556">
        <w:rPr>
          <w:rFonts w:ascii="Times New Roman" w:hAnsi="Times New Roman" w:cs="Times New Roman"/>
          <w:sz w:val="24"/>
          <w:szCs w:val="24"/>
        </w:rPr>
        <w:t>. This length allows them to share constructive feedback about their internship experience, which can include:</w:t>
      </w:r>
    </w:p>
    <w:p w14:paraId="56DE9017" w14:textId="77777777" w:rsidR="00C02556" w:rsidRPr="00C02556" w:rsidRDefault="00C02556" w:rsidP="00827EC9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Positive Aspects</w:t>
      </w:r>
      <w:r w:rsidRPr="00C02556">
        <w:rPr>
          <w:rFonts w:ascii="Times New Roman" w:hAnsi="Times New Roman" w:cs="Times New Roman"/>
          <w:sz w:val="24"/>
          <w:szCs w:val="24"/>
        </w:rPr>
        <w:t>: What they found beneficial or well-organized during the internship (e.g., good mentorship, supportive environment, valuable tasks).</w:t>
      </w:r>
    </w:p>
    <w:p w14:paraId="334AB645" w14:textId="77777777" w:rsidR="00C02556" w:rsidRPr="00C02556" w:rsidRDefault="00C02556" w:rsidP="00827EC9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Areas for Improvement</w:t>
      </w:r>
      <w:r w:rsidRPr="00C02556">
        <w:rPr>
          <w:rFonts w:ascii="Times New Roman" w:hAnsi="Times New Roman" w:cs="Times New Roman"/>
          <w:sz w:val="24"/>
          <w:szCs w:val="24"/>
        </w:rPr>
        <w:t>: Suggestions for how the internship program, the course structure, or the journal review process could be improved.</w:t>
      </w:r>
    </w:p>
    <w:p w14:paraId="543F4ED4" w14:textId="77777777" w:rsidR="00C02556" w:rsidRPr="00C02556" w:rsidRDefault="00C02556" w:rsidP="00827EC9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Overall Experience Reflection</w:t>
      </w:r>
      <w:r w:rsidRPr="00C02556">
        <w:rPr>
          <w:rFonts w:ascii="Times New Roman" w:hAnsi="Times New Roman" w:cs="Times New Roman"/>
          <w:sz w:val="24"/>
          <w:szCs w:val="24"/>
        </w:rPr>
        <w:t>: A general reflection on how the internship could be more effective or engaging for future students.</w:t>
      </w:r>
    </w:p>
    <w:p w14:paraId="1BC00C16" w14:textId="77777777" w:rsidR="00EB28F3" w:rsidRPr="00EB28F3" w:rsidRDefault="00000000" w:rsidP="00827EC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10FD562">
          <v:rect id="_x0000_i1029" style="width:0;height:1.5pt" o:hralign="center" o:hrstd="t" o:hr="t" fillcolor="#a0a0a0" stroked="f"/>
        </w:pict>
      </w:r>
    </w:p>
    <w:p w14:paraId="319C5F24" w14:textId="77777777" w:rsidR="00EB28F3" w:rsidRPr="00EB28F3" w:rsidRDefault="00EB28F3" w:rsidP="00827EC9">
      <w:pPr>
        <w:jc w:val="both"/>
        <w:rPr>
          <w:rFonts w:ascii="Times New Roman" w:hAnsi="Times New Roman" w:cs="Times New Roman"/>
          <w:sz w:val="24"/>
          <w:szCs w:val="24"/>
        </w:rPr>
      </w:pPr>
      <w:r w:rsidRPr="00EB28F3">
        <w:rPr>
          <w:rFonts w:ascii="Times New Roman" w:hAnsi="Times New Roman" w:cs="Times New Roman"/>
          <w:b/>
          <w:bCs/>
          <w:sz w:val="24"/>
          <w:szCs w:val="24"/>
        </w:rPr>
        <w:t>Signature of the Student:</w:t>
      </w:r>
      <w:r w:rsidRPr="00EB28F3">
        <w:rPr>
          <w:rFonts w:ascii="Times New Roman" w:hAnsi="Times New Roman" w:cs="Times New Roman"/>
          <w:sz w:val="24"/>
          <w:szCs w:val="24"/>
        </w:rPr>
        <w:t xml:space="preserve"> ________________________</w:t>
      </w:r>
    </w:p>
    <w:p w14:paraId="56FAB5ED" w14:textId="77777777" w:rsidR="00EB28F3" w:rsidRPr="00EB28F3" w:rsidRDefault="00EB28F3" w:rsidP="00827EC9">
      <w:pPr>
        <w:jc w:val="both"/>
        <w:rPr>
          <w:rFonts w:ascii="Times New Roman" w:hAnsi="Times New Roman" w:cs="Times New Roman"/>
          <w:sz w:val="24"/>
          <w:szCs w:val="24"/>
        </w:rPr>
      </w:pPr>
      <w:r w:rsidRPr="00EB28F3">
        <w:rPr>
          <w:rFonts w:ascii="Times New Roman" w:hAnsi="Times New Roman" w:cs="Times New Roman"/>
          <w:b/>
          <w:bCs/>
          <w:sz w:val="24"/>
          <w:szCs w:val="24"/>
        </w:rPr>
        <w:t>Date:</w:t>
      </w:r>
      <w:r w:rsidRPr="00EB28F3">
        <w:rPr>
          <w:rFonts w:ascii="Times New Roman" w:hAnsi="Times New Roman" w:cs="Times New Roman"/>
          <w:sz w:val="24"/>
          <w:szCs w:val="24"/>
        </w:rPr>
        <w:t xml:space="preserve"> ________________________</w:t>
      </w:r>
    </w:p>
    <w:p w14:paraId="6B223ABC" w14:textId="77777777" w:rsidR="0042310D" w:rsidRPr="0042310D" w:rsidRDefault="0042310D" w:rsidP="00827EC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S</w:t>
      </w:r>
      <w:r w:rsidRPr="0042310D">
        <w:rPr>
          <w:rFonts w:ascii="Times New Roman" w:hAnsi="Times New Roman" w:cs="Times New Roman"/>
          <w:sz w:val="24"/>
          <w:szCs w:val="24"/>
        </w:rPr>
        <w:t>pecimen of Bonafide</w:t>
      </w:r>
      <w:r w:rsidR="003F642C">
        <w:rPr>
          <w:rFonts w:ascii="Times New Roman" w:hAnsi="Times New Roman" w:cs="Times New Roman"/>
          <w:sz w:val="24"/>
          <w:szCs w:val="24"/>
        </w:rPr>
        <w:t>/</w:t>
      </w:r>
      <w:r w:rsidR="003F642C" w:rsidRPr="003F642C">
        <w:rPr>
          <w:rFonts w:ascii="Times New Roman" w:hAnsi="Times New Roman" w:cs="Times New Roman"/>
          <w:sz w:val="24"/>
          <w:szCs w:val="24"/>
        </w:rPr>
        <w:t xml:space="preserve"> Completion</w:t>
      </w:r>
      <w:r w:rsidRPr="0042310D">
        <w:rPr>
          <w:rFonts w:ascii="Times New Roman" w:hAnsi="Times New Roman" w:cs="Times New Roman"/>
          <w:sz w:val="24"/>
          <w:szCs w:val="24"/>
        </w:rPr>
        <w:t xml:space="preserve"> Certificate)</w:t>
      </w:r>
    </w:p>
    <w:p w14:paraId="724E2C2B" w14:textId="06AEAD36" w:rsidR="00C47F98" w:rsidRDefault="00C47F98" w:rsidP="00827EC9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Completion Certificate </w:t>
      </w:r>
    </w:p>
    <w:p w14:paraId="4E0280F3" w14:textId="35244491" w:rsidR="00C47F98" w:rsidRDefault="00C47F98" w:rsidP="00827EC9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clude the certificate of completion. For CDC courses, include the scorecard also.</w:t>
      </w:r>
    </w:p>
    <w:p w14:paraId="7C0E5335" w14:textId="77777777" w:rsidR="00C47F98" w:rsidRDefault="00C47F98" w:rsidP="00827EC9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231B71B" w14:textId="321C58C8" w:rsidR="00C47F98" w:rsidRPr="00C47F98" w:rsidRDefault="00C47F98" w:rsidP="00827EC9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sectPr w:rsidR="00C47F98" w:rsidRPr="00C47F98" w:rsidSect="00C02556">
      <w:pgSz w:w="11906" w:h="16838"/>
      <w:pgMar w:top="113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DA3424"/>
    <w:multiLevelType w:val="multilevel"/>
    <w:tmpl w:val="F6C0BC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FE24DE3"/>
    <w:multiLevelType w:val="multilevel"/>
    <w:tmpl w:val="9C24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1881A2E"/>
    <w:multiLevelType w:val="multilevel"/>
    <w:tmpl w:val="22D0FC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870313C"/>
    <w:multiLevelType w:val="multilevel"/>
    <w:tmpl w:val="337C83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D951AFD"/>
    <w:multiLevelType w:val="multilevel"/>
    <w:tmpl w:val="0E309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95158759">
    <w:abstractNumId w:val="1"/>
  </w:num>
  <w:num w:numId="2" w16cid:durableId="164974922">
    <w:abstractNumId w:val="4"/>
  </w:num>
  <w:num w:numId="3" w16cid:durableId="129370453">
    <w:abstractNumId w:val="3"/>
  </w:num>
  <w:num w:numId="4" w16cid:durableId="1631519031">
    <w:abstractNumId w:val="0"/>
  </w:num>
  <w:num w:numId="5" w16cid:durableId="15749743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2MDUyNre0MLMwNzFX0lEKTi0uzszPAykwqgUAJKE7sSwAAAA="/>
  </w:docVars>
  <w:rsids>
    <w:rsidRoot w:val="00EB28F3"/>
    <w:rsid w:val="00016C15"/>
    <w:rsid w:val="000D2C1D"/>
    <w:rsid w:val="001C25EA"/>
    <w:rsid w:val="0025537B"/>
    <w:rsid w:val="002653E2"/>
    <w:rsid w:val="002A466A"/>
    <w:rsid w:val="002D0F24"/>
    <w:rsid w:val="002E087B"/>
    <w:rsid w:val="00325C2C"/>
    <w:rsid w:val="003806DB"/>
    <w:rsid w:val="00396209"/>
    <w:rsid w:val="003F642C"/>
    <w:rsid w:val="0042310D"/>
    <w:rsid w:val="00502310"/>
    <w:rsid w:val="00531069"/>
    <w:rsid w:val="005431C6"/>
    <w:rsid w:val="005C1E3E"/>
    <w:rsid w:val="00623995"/>
    <w:rsid w:val="006A5E28"/>
    <w:rsid w:val="007F1CC9"/>
    <w:rsid w:val="00827EC9"/>
    <w:rsid w:val="00893C78"/>
    <w:rsid w:val="00941874"/>
    <w:rsid w:val="00960BAC"/>
    <w:rsid w:val="00977432"/>
    <w:rsid w:val="00AF4D67"/>
    <w:rsid w:val="00B2511C"/>
    <w:rsid w:val="00B50661"/>
    <w:rsid w:val="00B951E0"/>
    <w:rsid w:val="00BD01A7"/>
    <w:rsid w:val="00C02556"/>
    <w:rsid w:val="00C14E50"/>
    <w:rsid w:val="00C47F98"/>
    <w:rsid w:val="00C67F21"/>
    <w:rsid w:val="00C95AE7"/>
    <w:rsid w:val="00D04342"/>
    <w:rsid w:val="00D151FF"/>
    <w:rsid w:val="00D927DB"/>
    <w:rsid w:val="00DA4641"/>
    <w:rsid w:val="00E8649E"/>
    <w:rsid w:val="00EB28F3"/>
    <w:rsid w:val="00EB7542"/>
    <w:rsid w:val="00F07EA4"/>
    <w:rsid w:val="00F34692"/>
    <w:rsid w:val="00F46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BFBA48"/>
  <w15:docId w15:val="{B6DD6FAB-CA22-4C27-816D-B09A23EA5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37B"/>
  </w:style>
  <w:style w:type="paragraph" w:styleId="Heading1">
    <w:name w:val="heading 1"/>
    <w:basedOn w:val="Normal"/>
    <w:next w:val="Normal"/>
    <w:link w:val="Heading1Char"/>
    <w:uiPriority w:val="9"/>
    <w:qFormat/>
    <w:rsid w:val="00EB28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28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28F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28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28F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28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28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28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28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28F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28F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28F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28F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28F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28F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28F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28F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28F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B28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8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28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28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B28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8F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8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B28F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8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8F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B28F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EB28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0B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BA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C1E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1E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1E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1E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1E3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0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9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85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81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07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3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75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335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65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3</Pages>
  <Words>372</Words>
  <Characters>2220</Characters>
  <Application>Microsoft Office Word</Application>
  <DocSecurity>0</DocSecurity>
  <Lines>111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Lydia Jane</cp:lastModifiedBy>
  <cp:revision>4</cp:revision>
  <dcterms:created xsi:type="dcterms:W3CDTF">2025-08-04T06:26:00Z</dcterms:created>
  <dcterms:modified xsi:type="dcterms:W3CDTF">2025-08-05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d5c7f4-abc5-4638-b3c0-c99734564438</vt:lpwstr>
  </property>
</Properties>
</file>